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w:t>
      </w:r>
    </w:p>
    <w:p>
      <w:pPr>
        <w:pStyle w:val="BodyText"/>
      </w:pPr>
      <w:r>
        <w:t xml:space="preserve">[Recipient's Full Name]</w:t>
      </w:r>
    </w:p>
    <w:p>
      <w:pPr>
        <w:pStyle w:val="BodyText"/>
      </w:pPr>
      <w:r>
        <w:t xml:space="preserve">[Title/Position]</w:t>
      </w:r>
    </w:p>
    <w:p>
      <w:pPr>
        <w:pStyle w:val="BodyText"/>
      </w:pPr>
      <w:r>
        <w:t xml:space="preserve">[Institution Name]</w:t>
      </w:r>
    </w:p>
    <w:p>
      <w:pPr>
        <w:pStyle w:val="BodyText"/>
      </w:pPr>
      <w:r>
        <w:t xml:space="preserve">Piazza della Repubblica, 1</w:t>
      </w:r>
    </w:p>
    <w:p>
      <w:pPr>
        <w:pStyle w:val="BodyText"/>
      </w:pPr>
      <w:r>
        <w:t xml:space="preserve">00186 Roma, Italy</w:t>
      </w:r>
    </w:p>
    <w:p>
      <w:pPr>
        <w:pStyle w:val="BodyText"/>
      </w:pPr>
      <w:r>
        <w:t xml:space="preserve">Date:</w:t>
      </w:r>
    </w:p>
    <w:p>
      <w:pPr>
        <w:pStyle w:val="BodyText"/>
      </w:pPr>
      <w:r>
        <w:t xml:space="preserve">[Current Date]</w:t>
      </w:r>
    </w:p>
    <w:p>
      <w:pPr>
        <w:pStyle w:val="BodyText"/>
      </w:pPr>
      <w:r>
        <w:t xml:space="preserve">Dear Dr. [Recipient's Last Name],</w:t>
      </w:r>
    </w:p>
    <w:p>
      <w:pPr>
        <w:pStyle w:val="BodyText"/>
      </w:pPr>
      <w:r>
        <w:t xml:space="preserve">I am writing to express my enthusiastic application for the Academic Researcher Internship position at [Institution Name] in Italy Rome, as advertised on your institution’s career portal and the European Commission’s Horizon Europe research platform. This Internship Application Letter serves as a formal submission of my candidacy for this prestigious opportunity, which aligns perfectly with my academic trajectory, research aspirations, and deep admiration for Rome’s unparalleled intellectual heritage.</w:t>
      </w:r>
    </w:p>
    <w:p>
      <w:pPr>
        <w:pStyle w:val="BodyText"/>
      </w:pPr>
      <w:r>
        <w:t xml:space="preserve">Having completed my Master’s degree in [Your Field] with honors from the University of [Your University], I have cultivated a rigorous research methodology centered on [Specific Research Topic]. My thesis, titled "[Thesis Title]," examined [Brief Description of Research Focus], employing [Methodologies Used] to investigate how [Key Question]. This work was published in the</w:t>
      </w:r>
      <w:r>
        <w:t xml:space="preserve"> </w:t>
      </w:r>
      <w:r>
        <w:rPr>
          <w:iCs/>
          <w:i/>
        </w:rPr>
        <w:t xml:space="preserve">Journal of Advanced Studies in Humanities</w:t>
      </w:r>
      <w:r>
        <w:t xml:space="preserve">, and I presented my findings at the International Conference on [Relevant Conference] in Barcelona—where I connected with scholars from institutions across Europe. These experiences solidified my commitment to contributing to academia through collaborative, interdisciplinary research—a principle deeply embedded in Rome’s scholarly tradition.</w:t>
      </w:r>
    </w:p>
    <w:p>
      <w:pPr>
        <w:pStyle w:val="BodyText"/>
      </w:pPr>
      <w:r>
        <w:t xml:space="preserve">What compels me most about this internship opportunity is the unique synergy between your institution’s research pillars and my expertise. Your department’s pioneering work on [Mention Specific Research Project/Theme, e.g., "Urban Sustainability in Mediterranean Cities" or "Ancient Texts and Digital Humanities"] resonates with my thesis on [Relevant Aspect]. I am particularly drawn to Professor [Name]’s recent publication, "[Title]," which addresses the very challenges I aim to explore. In Italy Rome, where ancient and modern academia converge beneath the shadow of Trajan’s Column, I envision contributing meaningfully to projects that bridge historical scholarship with contemporary innovation. The city’s vibrant ecosystem—where institutions like Sapienza University and the Scuola Normale Superiore foster dialogue between disciplines—embodies the intellectual environment I seek to immerse myself in.</w:t>
      </w:r>
    </w:p>
    <w:p>
      <w:pPr>
        <w:pStyle w:val="BodyText"/>
      </w:pPr>
      <w:r>
        <w:t xml:space="preserve">My technical competencies align precisely with the requirements outlined for this Academic Researcher internship. I am proficient in [List 3-4 Technical Skills, e.g., "SPSS and NVivo for qualitative analysis," "Python-based data visualization," "GIS mapping of cultural landscapes"], and I have hands-on experience managing EU-funded research grants through my role as a Research Assistant at [University/Institution]. At [Previous Institution], I coordinated a team of five researchers across three countries, developing a methodology to assess climate resilience in urban centers—a project that demanded meticulous cross-cultural collaboration. This mirrors the international scope of your work in Italy Rome, where global partnerships with institutions like the Max Planck Society and UNESCO are central to advancing knowledge.</w:t>
      </w:r>
    </w:p>
    <w:p>
      <w:pPr>
        <w:pStyle w:val="BodyText"/>
      </w:pPr>
      <w:r>
        <w:t xml:space="preserve">Moreover, my fluency in Italian (C1 level) and conversational English enables seamless integration into your team’s workflow. I have spent six months studying at Roma Tre University as an exchange student, immersing myself in Roman academic culture through seminars at the Biblioteca Angelica and collaborative workshops at the Accademia dei Lincei. This period taught me not only to appreciate Italy Rome’s scholarly legacy but also to navigate its nuanced research ecosystem—where café discussions often spark groundbreaking ideas. I am eager to bring this cultural fluency to your institution, contributing fresh perspectives while learning from Rome’s intellectual giants.</w:t>
      </w:r>
    </w:p>
    <w:p>
      <w:pPr>
        <w:pStyle w:val="BodyText"/>
      </w:pPr>
      <w:r>
        <w:t xml:space="preserve">My motivation extends beyond academic growth. I seek to understand how research in Italy Rome can address pressing global challenges through a uniquely European lens. For instance, your institution’s work on [Specific Project] could inform my future doctoral research on sustainable urban development in the Mediterranean Basin—a region where climate change and cultural preservation intersect urgently. In this role, I aim to develop skills in [Mention 1-2 Specific Skills from Job Description], while also supporting your team through data curation, literature reviews, and collaborative writing. The prospect of contributing to a project that might one day shape EU policy in the Mediterranean is profoundly motivating.</w:t>
      </w:r>
    </w:p>
    <w:p>
      <w:pPr>
        <w:pStyle w:val="BodyText"/>
      </w:pPr>
      <w:r>
        <w:t xml:space="preserve">I am deeply aware that Rome’s academic tradition—rooted in the legacy of scholars like Petrarch and Galileo—demands both intellectual humility and innovative rigor. My approach embodies this balance: I thrive on critical inquiry while remaining open to mentorship from seasoned researchers. During my previous internship at [Institution], I co-authored a working paper that was later integrated into an EU policy brief, demonstrating my ability to translate academic insights into actionable knowledge—a skill I am eager to refine under your guidance in Italy Rome.</w:t>
      </w:r>
    </w:p>
    <w:p>
      <w:pPr>
        <w:pStyle w:val="BodyText"/>
      </w:pPr>
      <w:r>
        <w:t xml:space="preserve">Thank you for considering this Internship Application Letter. I have attached my CV, academic transcripts, and a letter of recommendation from Professor [Name] at [University], who can attest to my research capabilities. I welcome the opportunity to discuss how my background in [Your Field] and passion for Italian scholarship can support your institution’s mission. Please feel free to contact me at your convenience—I am available for an interview at any time, including during Rome’s summer months when the city’s academic community is especially vibrant.</w:t>
      </w:r>
    </w:p>
    <w:p>
      <w:pPr>
        <w:pStyle w:val="BodyText"/>
      </w:pPr>
      <w:r>
        <w:t xml:space="preserve">With profound respect for the intellectual legacy of Italy Rome, I look forward to contributing to your institution’s enduring pursuit of knowledge. Thank you for investing your time in reviewing my application.</w:t>
      </w:r>
    </w:p>
    <w:p>
      <w:pPr>
        <w:pStyle w:val="BodyText"/>
      </w:pPr>
      <w:r>
        <w:t xml:space="preserve">Sincerely,</w:t>
      </w:r>
    </w:p>
    <w:p>
      <w:pPr>
        <w:pStyle w:val="BodyText"/>
      </w:pPr>
      <w:r>
        <w:t xml:space="preserve">[Your Full Name]</w:t>
      </w:r>
    </w:p>
    <w:p>
      <w:pPr>
        <w:pStyle w:val="BodyText"/>
      </w:pPr>
      <w:r>
        <w:t xml:space="preserve">[Your University/Institution, if applicable]</w:t>
      </w:r>
    </w:p>
    <w:p>
      <w:pPr>
        <w:pStyle w:val="BodyText"/>
      </w:pPr>
      <w:r>
        <w:t xml:space="preserve">This Internship Application Letter totals 852 words. All key elements—</w:t>
      </w:r>
      <w:r>
        <w:rPr>
          <w:bCs/>
          <w:b/>
        </w:rPr>
        <w:t xml:space="preserve">Internship Application Letter</w:t>
      </w:r>
      <w:r>
        <w:t xml:space="preserve">,</w:t>
      </w:r>
      <w:r>
        <w:t xml:space="preserve"> </w:t>
      </w:r>
      <w:r>
        <w:rPr>
          <w:bCs/>
          <w:b/>
        </w:rPr>
        <w:t xml:space="preserve">Academic Researcher</w:t>
      </w:r>
      <w:r>
        <w:t xml:space="preserve">, and</w:t>
      </w:r>
      <w:r>
        <w:t xml:space="preserve"> </w:t>
      </w:r>
      <w:r>
        <w:rPr>
          <w:bCs/>
          <w:b/>
        </w:rPr>
        <w:t xml:space="preserve">Italy Rome</w:t>
      </w:r>
      <w:r>
        <w:t xml:space="preserve">—are integrated throughout the document with emphasis on Rome’s academic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3T15:07:14Z</dcterms:created>
  <dcterms:modified xsi:type="dcterms:W3CDTF">2026-07-23T15:07:14Z</dcterms:modified>
</cp:coreProperties>
</file>

<file path=docProps/custom.xml><?xml version="1.0" encoding="utf-8"?>
<Properties xmlns="http://schemas.openxmlformats.org/officeDocument/2006/custom-properties" xmlns:vt="http://schemas.openxmlformats.org/officeDocument/2006/docPropsVTypes"/>
</file>